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เชื้อเพลิง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24.2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ณัฏฐิกา)สวัสดีค่ะ นักเรียนทุกคนกลับมาพบกันอีกแล้วนะคะ ในคลิปนี้เราจะมาเรียนเรื่องของพลังงานกันต่อค่ะ โดยเราจะยังคงอยู่ที่หัวข้อของเชื้อเพลิงกันนะคะ จากที่เคยรู้กันมาแล้ว ว่าเชื้อเพลิงที่เราใช้อยู่ในชีวิตประจำวันนั้น ส่วนใหญ่เป็นเชื้อเพลิงซากดึกดำบรรพ์และนักเรียนรู้กันไหมคะ ว่าเชื้อเพลิงซากดึกดำบรรพ์ได้มาอย่างไร การขุดเจาะปิโตรเลียมจะได้เชื้อเพลิงซากดึกดำบรรพ์จำพวกแก๊สธรรมชาติและน้ำมันดิบค่ะ ซึ่งเมื่อผ่านกระบวนการแยกแก๊สธรรมชาติที่มีองค์ประกอบหลักแก๊สมีเทนออกมาก่อน เนื่องจากแก๊สมีเทนมีจุดเดือดต่ำนั่นเอง ส่วนองค์ประกอบอื่น ๆ นะคะ ก็จะเข้าสู่กระบวนการกลั่นลำดับส่วนอื่น เพื่อแยกองค์ประกอบออกจากลำดับจุดเดือดสักรูปนะคะ จะเห็นได้ชัดเลยค่ะ ว่าผลิตภัณฑ์ที่ได้นี้นะคะ จะมีการนำไปใช้ประโยชน์ที่หลากหลายมากเลยค่ะ นอกจากแก๊สธรรมชาติและน้ำมันแล้วนะคะ เราก็ยังมีแหล่งพลังงานอื่น ที่ได้จากเชื้อเพลิงซากดึกดำบรรพ์ด้วยนะคะ เช่น ถ่านหิน ได้มาจากการเกิดการทับถมจากซากพืช ผลิตภัณฑ์เก่าแก่แต่มีราคาถูกสวนน้ำมันนะคะ ในปัจจุบันจึงยังมีการใช้งานอย่างต่อเนื่องมาเรื่อย ๆ นะคะ ถ่านหินนะคะ มีองค์ประกอบหลักเป็นคาร์บอน ประมาณ หินน้ำมัน เกิดจากการทับถมของหินและสารอินทรีย์ สามารถนำมาเผา เพื่อใช้เป็นแหล่งพลังงานได้ค่ะ ในปัจจุบันยังมีการใช้เชื้อเพลิงทางเลือก เพื่อทดแทนเชื้อเพลิงซากดึกดำบรรพ์ด้วยนะคะ เช่น ไบโอดีเซล ระหว่างไขมันสัตว์พืชกับแอลกอฮอล์ ผสมกับน้ำมันแก๊สโซฮอล์อีกด้วยค่ะ รวมถึงแก๊วชีวภามนะคะ ได้มาจากกระบวนการการใส่หมายเขาจะมีการนำมาใช้ทดแทนเชื้อเพลิงซากดึกดำบรรพ์ด้วยค่ะ หลักการใช้เชื้อเพลิงในรถยนต์นั้น ปฏิกิริยาการเผาไใ้ที่มีนะคะ อาจก่อให้มลพิษ แก๊สคาร์บอนมอนอกไซด์ ไนโตรเจนนะคะ มาทำเป็นแก๊สคาร์บอนไดออกไซด์นะคะ ส่วนแก๊สไฮโดรเจนมอนอกไซด์ ไม่นะคะ เราสามารถไนโตรเจนเนื่องจากว่ายาทั้งนั้นวิ่งได้ช้ามากในภาวะปกติค่ะ ดังนั้นนะคะ จึงมีการคิดค้นเครื่องเร่งไอเสียเช่นปฏิกิริยาทั้งสองนะคะ เกิดได้เร็วขึ้น ซึ่งสารที่ทำให้ไปขึ้นได้หรือขึ้นรอเรียกว่าตัวเร่งปฏิกิริยาโดยนะคะ เมื่อมีการเติมตัวเร่งปฏิกิริยานั้น เราก็ยังคงได้ผลิตภัณฑ์ออกมาเป็นสารชนิดเดิมค่ะ และเมื่อปฏิกิริยาสิ้นสุดลงแล้วนะคะ เราก็จะได้ตัวเร่งปฏิกิริยากับกลับคืนออกมาในปริมาณที่เดิมด้วย ดังนั้นนะคะ สามารถใช้เวลาน้อ ยเพื่อช่วยให้สารตั้งต้นได้เร็วขึ้น ในการเกิดปฏิกิรยาเคมีนะคะ สารตั้งต้นจะเปลี่ยนไปทำให้ลดลงขณะเดียวกันนะครับ อีกทีนะคะ เซลล์อย่างรวดเร็วเช่นกัน การที่เราเมียนายเปิดให้สมัครอีเมล์นะคะ เราก็จะสามารถดูได้ปริมาณของสารตั้งต้นหรือผลิตภัณฑ์เทียบเวลาค่ะ นะคะ นอกจากกำลังกับอัตราการเกิดปฏิกิริยาเคมีนั่นเองค่ะ นอกจากปฏิกิริยาเคมี ในเครื่องฟอกไอเสียเร่งปฏิกิริยา ที่มีการใช้โทรหานั่นแหละมีตัวอื่นอีกบ่ได้ไปศึกษาจากกิจกรรมต่อไปนะคะ ออกไปนิดนึงค่ะ การบินนะคะ ระยะการสลายตัวของซึ่งทำให้ผลิตภัณฑ์และแก๊สออกซิเจน นักเรียนดูสมการได้เลยนะคะ เอาล่ะค่ะ เรา…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ณัฏฐิกา) จากการทดลองนะคะ เรารู้ว่ามีปฏิกิริยาเคมีเกิดขึ้น เพราะเราเห็นหนูแก๊สที่เกิดขึ้นใช่ไหมคะ อยากทำงานนะคะ เห็นว่ายานี้แก๊สออกซิเจนเป็นผลิตภัณฑ์ แล้วนักเรียนคิดว่าเราเติมน้ำยาล้างจานลงไปทำไมคะ นึกกันออกไหมเอ่ย ลองสังเกตสมการเคมีนะคะ เราจะพบว่าน้ำเย็นไม่ได้มีส่วนร่วมในการแล้วในการลืมน้ำยาล้างก็ยังคงใสเดิมนะคะ ดังนั้นนะคะ เมื่อเราเติมล้างจานเพื่อให้เราสามารถอังกฤษการทดลองได้ชัดเจนขึ้นเท่านั้นเองค่ะ คราวนี้เรามาดูผลการทดลองนะคะ เห็นได้อย่างชัดเจนเลย ก็คืออะไรก็ยังไม่มีเหมือนเดิม ซึ่งถ้านักเรียนลองพิจารณาสมการเคมีนะคะ ผลิตภัณฑ์ที่ได้จากน้ำในออฟฟิศนะคะ สถานที่ไม่มีหาคู่ ดังนั้น สีเหลืองที่เราสังเกตเห็นนะคะ ไม่ใช่ยาที่ไร่สารที่เกิดขึ้นปฏิกิริยาแก๊สออกซิเจน เช่นเดียวกับขวดที่ไม่ได้เติมอิ่มตัวค่ะ ที่เราทดลองกับไปเมื่อสักครูนักเรียนเห็นว่าที่เติมแก๊สแตกต่างกันหรือเปล่าเจ็บต่างกันวันนะคะ เราจะสังเกตสวัสดีสัตว์ และเมื่อเราลองเปรียบเทียบ What the Heck แรงกว่าเดิม โพแทสเซียมอิ่มตัวนะคะ มากกว่าดังนั้นนะคะ คุณสามารถนึกว่าเป็นตัวเร่งปฏิกิริยาอย่าคิดถึงนะการสลายตัวของขึ้นยังออกไซด์นะคะ เกิดได้เร็วขึ้นเรียบร้อยค่ะ เร่งยาและหน้าอกแล้วก็ยังทำหน้าที่เป็นตัวเร่งปฏิกิริยาได้เช่นเดียวกันค่ะ จริง ๆ แล้วนะคะ ในชีวิตประจำวันประโยชน์ปฏิกิริยามากมายลูกนะคะ มีคำว่าในร่างกายของเรานะคะ มีการใช้เอนไซม์หลายชนิดนิทานยอด ในร่างกายของเราโดยในการย่อย เช่น อะไมเลส มอนเทส ตัวเร่งปฏิกิริยา ได้เร็วขึ้นและคิดว่ายังมีปัจจัยอีกไหมพี่จะทรงผมอัตราการเกิดปฏิกิริยาเคมี เราจะได้ไปศึกษาพร้อม ๆ กันนะคะ ศึกษาผลของความเข้มข้นคุณภูมิหยุดกลับ 19:00 น กิริยาระหว่างกรดโฟลิกกลับคาร์บอน หรือเราเรียกกันง่าย ๆ ว่าหินปูนนั่นเอง เราลองไปดูวิดีโอการทดลองพร้อม ๆ กั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ณัฏฐิกา) เอาล่ะค่ะ ดูคลิปกันจบแล้วนะ ย่างนั้นนต่อไปเรามาดูผลการทดลองพร้อม ๆ กันเลยดีกว่าค่ะ โดยเราจะเปรียบเทียบการทดลองทีละคู่นะคะ เนื่องจากบีเกอร์ใบที่ 1 เทียบบีเกอร์ใบที่ 2 ก่อนค่ะ นักเรียนคิดว่าสารที่ใช้ในบีกเกอร์ทั้งสองเหมือนหรือแตกต่างกันอย่างไรคะ ถ้าใครจะไม่ได้ว่าบีกเกอร์ทั้งสองมีอะไรจากรูปที่ครูได้เลยนะคะ ซึ่งเรานะคะ ก็จะเห็นได้ชัดเลยค่ะ ว่าทั้ง 2 บีกเกอร์ใช้ผงแคลเซียมคาร์บอเนตในปริมาณที่เท่ากันเกิดที่ 2 เราใช้hydroคอลิกที่มีความเข้มข้นมากกว่า แล้วแบบนี้อัตราการเกิดฟองแก๊สในแต่ละบีกเกอร์แตกต่างกันไหมคะ ซึ่งอัตราการเกิดฟองแก๊สนะคะ เราจะดูได้จากปริมาณของแก๊สที่เกิดขึ้นตลอดเวลาแต่ในการทดลองมีนะคะ เราใช้ปริมาณของแคลเซียมคาร์บอเนตเอาเท่ากันในคุกเด็กอย่างนั้นนะคะ น้ำกระเจี๊ยบอัตราการกรองแก๊สจากเวลากิริยากระทั่งไม่มีฟองแก๊สเกิดขึ้นอีก ดังนั้นนะคะ ใช้เวลาน้อยกว่างวดนี้มีอะไรที่มากกว่านั่นเอง ที่นั่งเด็กก็ไปที่หอมก็จะพกพา เราก็จะพบว่าเบรกเกอร์ใบที่ 2 ใช้เวลาน้อยกว่า วันเกิดแกทั้งสอง แล้วก็จะมีอัตราการเกิดฟองแก๊สที่มากกว่า ดังนั้นนะคะ การเพิ่มความเข้มข้นของกรดไฮโดรคลอริก ทำให้อัตราการเกิดค่ะ มาทุกวันเลยวันนี้รถมาเปรียบเทียบ เริ่มใบที่ 3 กันนะคะ เหมือนเดิมนะคะ สารที่ใช้ในบีเกอร์ทั้ง 2 นี้ สถานที่ต่างกันอย่างไรเลยนะเธอทั้ง 2 ใบนี้เสื้อฟิตเนสในปริมาณที่เท่ากันเราก็ใช้ไฮโดรคลอลิกที่มีสารเข้มข้นเท่ากันด้วยค่ะ คลินิกที่มีอุณหภูมิGasหรือไม่อย่างไรคะ ต่างกันใช่ไหมคะ เพื่อไปที่ศาลนะคะ ฟ้องมากกว่านะคะ อุณหภูมิของกรดไฮโดรคลอริกนะคะ มีค่ะ นะคะ ระหว่าง decommissioning และเบรกเกอร์ใบที่ 4 ค่ะ สารที่ใช้ในบีเกอร์ทั้ง 2 ใบ เหมืนหรือต่างกันอย่างไรคะทริกเกอร์นะคะ กดที่มีความเข้มข้นเท่านั้นวันอาทิตย์เราใช้คำว่า ใช้ได้ไหม เรื่องแบบนี้ แล้วนักเรียนคิดว่าพื้นที่บีเกอร์หรือไม่อย่างไรคะ การใช้นะคะ โดยบีเกอร์ใบที่ 1 จะมีพื้นที่ผิวในแคลเซียมคาร์บอเนตมากกว่า ถ้านักเรียนร้องปริศนาลูกอีสานทำให้สารเพิ่มขึ้น เห็นกันใช่ไหมคะ แล้วอัตราการเกิดฟองแก๊สคะอันนะไปที่ 1 เกิดฟองแก๊สมากกว่า พื้นที่ผิวของนะคะ คอนโดเองค่ะ สรุปการทดลองนะคะ การเพิ่มความเข้มข้นของกรดไฮโดรคลอลิด ในการทำปฏิกิริยาคาถาทำให้อัตราการเกิดปฏิกิริยากรดไฮโดรคลอริกเพิ่มมากขึ้น จากการทดลองทั้งสองการทดลองที่เราดูไปนั้น สรุปได้ว่านิยายปล้นอุณหภูมิและพื้นที่ปัจจัยที่ส่งผลวันเกิดผลปฏิกิริยาค่ะ ถ้าอย่างนั้นนะคะ เดี๋ยวครูจะลองดูตัวอย่างกำลังอย่างที่เกี่ยวกับปัจจัยใด ที่มีผลต่อการเกิดปฏิกิริยาค่ะ ข้อแรกค่ะ น้ำยาล้างห้องน้ำโดยใช้น้ำยาล้างห้องน้ำที่มีและทำให้เกิดปฏิกิริยาหินปูนได้เร็วกว่า ลองดูนะคะ ตัวอย่างนี้นะคะ ก็จะเกี่ยวข้องกับความเข้มข้นนั่นเองพร้อมกันเลยดีกว่าค่ะ ถ้าร่างกายของมนุษย์นะคะ มีอุณหภูมิสูงขึ้น 1 องศาเซลเซียสร่างกายนะคะ ต้องการแก๊สออกซิเจนเพิ่มขึ้นไม่ผมให้อัตราการเต้นของชีพจรและการหายใจเพิ่มขึ้น ปัจจัยที่เกี่ยวข้องนะคะ จะเป็นเรื่องของอุณหภูมินั่นเองค่ะ บอกกันถูกไหมคะ ไปกันเลยนะคะ รับประทานอาหารและโภชนาการ แนะนำให้เคี้ยวอาหารให้ละเอียดก่อนกืลน เพราะทำให้มีขนาดเร็วขึ้น อาหารย่อยได้ง่ายขึ้นค่ะ ก็อยากมีนะคะ ที่เกี่ยวข้องกับเรื่องของพื้นที่ผิวนั่นเองนะคะ การหมักเนื้อ โดยใช้ยางมะละกอ ทำให้เนื้อนุ่มขึ้น ข้อนี้จะเป็นเรื่องของตัวเร่งปฏิกิริยานะคะ นะคะ ก็ยังมีการใช้ประโยชน์ ความรู้ในเรื่องมีเยอะเลยค่ะ นักเรียนลงไปกันดูนะคะ เรามาลองทำแบบฝึกหัดกันดูนะคะ ให้นักเรียนหยุดคิดแล้วทำให้เสร็จก่อนแล้วเดี๋ยวจะเลยไปพร้อมกันนะคะ ตอนนี้คงทำกันเสร็จแล้วใช่ไหมคะ เดี๋ยวเรามาดูเฉลยพร้อมกันเลยค่ะ ถามว่านะคะ ทำต่อไปนี้ส่งผลต่อยาเคมีหรือไม่นะคะ ราคาน้ำยาล้างห้องน้ำก่อนเทลงบนคราบหินปูน มีผลโดยการทำให้อัตราการเกิดปฏิกิรยาเคมีลดลง เพรเป็นการลดเข้มข้นของสารตั้งต้นข้อสอบอาหารให้ละเอียดก่อนกลืนเพิ่มขึ้นเนื่องจากการเพิ่มพื้นที่ผิวของสารตั้งต้นนั่นเอง ข้อง 3 นะคะ เก็บแกงกะทีไว้ในตู้เย็น ข้อนี้ก็มีผลนะ ทำให้ฤทธิ์ยาน้อยนะคะ น้ำจิ้มน้ำมันเป็นรองหัวฉีดในกระบอกเครื่องยนต์ ข้อนี้ก็มีผล โดยการทำให้การหาพื้นที่ผิวของสารตั้งต้นนั่นเอง เรามาสรุปเนื้อหาที่เราได้เรียนกันวันนี้นะคะ พลังงานที่ใช้ในชีวิตประจำวันส่วนใหญ่มาจากเชื้อเพลิงซากดึกดำบรรพ์ปริมาณแสงต่อเวลานะคะ จะมีความสัมพันธ์ในอัตราการเกิดปฏิกิริยาเคมี และไม่เป็นผลิตภัณฑ์ค่ะ ความเข้มข้นอุณหภูมิหรือพวกที่ของสัตว์เร็วขึ้น และความรู้เกี่ยวกับปัจจัยนะคะ ที่มีผลอัตราการเกิดเคมีสามารถนำไปใช้ประโยชน์ในชีวิตประจำวันและอุตสาหกรรมได้มากมายเลยค่ะ สำหรับหัวข้อของเชื้อเพลิงนะคะ ก็จบลงเพียงแค่นี้ค่ะ เอาอะไรนักเรียนอย่าลืมติดตามชม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เชื้อเพลิง ตอน 2 (24.25 นาที)</dc:title>
  <dc:creator/>
  <cp:keywords/>
  <dcterms:created xsi:type="dcterms:W3CDTF">2024-05-21T03:40:29Z</dcterms:created>
  <dcterms:modified xsi:type="dcterms:W3CDTF">2024-05-21T03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42 น.</vt:lpwstr>
  </property>
  <property fmtid="{D5CDD505-2E9C-101B-9397-08002B2CF9AE}" pid="3" name="subtitle">
    <vt:lpwstr/>
  </property>
</Properties>
</file>